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uth Garci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rci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30 Kolmar Avenue, Skokie, IL, USA Skokie, IL, USA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arciagonzalez.rut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3620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